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Y="501"/>
        <w:tblW w:w="0" w:type="auto"/>
        <w:tblLook w:val="04A0"/>
      </w:tblPr>
      <w:tblGrid>
        <w:gridCol w:w="2394"/>
        <w:gridCol w:w="1494"/>
        <w:gridCol w:w="3294"/>
        <w:gridCol w:w="2394"/>
      </w:tblGrid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spacing w:after="0" w:line="240" w:lineRule="auto"/>
              <w:rPr>
                <w:rFonts w:cs="Arial"/>
                <w:b/>
                <w:color w:val="000000"/>
                <w:sz w:val="24"/>
                <w:szCs w:val="24"/>
                <w:lang/>
              </w:rPr>
            </w:pPr>
            <w:r w:rsidRPr="00F60766">
              <w:rPr>
                <w:rFonts w:cs="Arial"/>
                <w:b/>
                <w:color w:val="000000"/>
                <w:sz w:val="24"/>
                <w:szCs w:val="24"/>
                <w:lang/>
              </w:rPr>
              <w:t>Р.бр</w:t>
            </w: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b/>
                <w:color w:val="000000"/>
                <w:sz w:val="24"/>
                <w:szCs w:val="24"/>
                <w:lang/>
              </w:rPr>
            </w:pPr>
            <w:r w:rsidRPr="00F60766">
              <w:rPr>
                <w:rFonts w:cs="Arial"/>
                <w:b/>
                <w:color w:val="000000"/>
                <w:sz w:val="24"/>
                <w:szCs w:val="24"/>
                <w:lang/>
              </w:rPr>
              <w:t>Индекс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b/>
                <w:color w:val="000000"/>
                <w:sz w:val="24"/>
                <w:szCs w:val="24"/>
                <w:lang/>
              </w:rPr>
            </w:pPr>
            <w:r w:rsidRPr="00F60766">
              <w:rPr>
                <w:rFonts w:cs="Arial"/>
                <w:b/>
                <w:color w:val="000000"/>
                <w:sz w:val="24"/>
                <w:szCs w:val="24"/>
                <w:lang/>
              </w:rPr>
              <w:t>Презиме и Име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/>
              </w:rPr>
            </w:pPr>
            <w:r w:rsidRPr="00F60766">
              <w:rPr>
                <w:b/>
                <w:color w:val="000000"/>
                <w:sz w:val="24"/>
                <w:szCs w:val="24"/>
                <w:lang/>
              </w:rPr>
              <w:t>Поени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8/1059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Банковић Наталиј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30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571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Врећо Дија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90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742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Вуковић Катари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7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754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Вуксановић Милиц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91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38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Вулетић Те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7.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835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Вучковић Ми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1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865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Дамњановић Богдан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2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4/0835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Игњатовић Матеј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619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Илић Милош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2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691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Илић Немањ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64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7/1016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Лазић Анђел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7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727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Милетић Кристи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6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854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Михаљевић Миља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66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793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Мичић Милиц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59.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44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Обрадовић Мари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633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Олбина Дуњ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0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722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Палић Кристи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4/0846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Пањковић Теодор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3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855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Петковић Јулиј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100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86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Радовановић Мариј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0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42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Радусин Милан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67.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06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Седларевић Анђел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8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4/0860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Смиљанић Аниц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90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813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Станковић Јулиј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8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5/0856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Стешевић Сар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4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50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Ћирковић Анђел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74.5</w:t>
            </w:r>
          </w:p>
        </w:tc>
      </w:tr>
      <w:tr w:rsidR="00C445D4" w:rsidRPr="00F60766" w:rsidTr="00F60766">
        <w:tc>
          <w:tcPr>
            <w:tcW w:w="2394" w:type="dxa"/>
          </w:tcPr>
          <w:p w:rsidR="00C445D4" w:rsidRPr="00F60766" w:rsidRDefault="00C445D4" w:rsidP="00F6076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cs="Arial"/>
                <w:color w:val="000000"/>
                <w:sz w:val="24"/>
                <w:szCs w:val="24"/>
                <w:lang/>
              </w:rPr>
            </w:pPr>
          </w:p>
        </w:tc>
        <w:tc>
          <w:tcPr>
            <w:tcW w:w="14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2016/0521</w:t>
            </w:r>
          </w:p>
        </w:tc>
        <w:tc>
          <w:tcPr>
            <w:tcW w:w="3294" w:type="dxa"/>
          </w:tcPr>
          <w:p w:rsidR="00C445D4" w:rsidRPr="00F60766" w:rsidRDefault="00C445D4" w:rsidP="00F60766">
            <w:pPr>
              <w:spacing w:after="0" w:line="240" w:lineRule="auto"/>
              <w:rPr>
                <w:rFonts w:cs="Arial"/>
                <w:color w:val="000000"/>
                <w:sz w:val="24"/>
                <w:szCs w:val="24"/>
              </w:rPr>
            </w:pPr>
            <w:r w:rsidRPr="00F60766">
              <w:rPr>
                <w:rFonts w:cs="Arial"/>
                <w:color w:val="000000"/>
                <w:sz w:val="24"/>
                <w:szCs w:val="24"/>
              </w:rPr>
              <w:t>Чабаркапа Јелена</w:t>
            </w:r>
          </w:p>
        </w:tc>
        <w:tc>
          <w:tcPr>
            <w:tcW w:w="2394" w:type="dxa"/>
            <w:vAlign w:val="bottom"/>
          </w:tcPr>
          <w:p w:rsidR="00C445D4" w:rsidRPr="00F60766" w:rsidRDefault="00C445D4" w:rsidP="00F6076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 w:rsidRPr="00F60766">
              <w:rPr>
                <w:color w:val="000000"/>
                <w:sz w:val="24"/>
                <w:szCs w:val="24"/>
              </w:rPr>
              <w:t>100</w:t>
            </w:r>
          </w:p>
        </w:tc>
      </w:tr>
    </w:tbl>
    <w:p w:rsidR="00DA3806" w:rsidRDefault="00DA3806"/>
    <w:sectPr w:rsidR="00DA3806" w:rsidSect="003234E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3F37" w:rsidRDefault="00723F37" w:rsidP="00DE4C0B">
      <w:pPr>
        <w:spacing w:after="0" w:line="240" w:lineRule="auto"/>
      </w:pPr>
      <w:r>
        <w:separator/>
      </w:r>
    </w:p>
  </w:endnote>
  <w:endnote w:type="continuationSeparator" w:id="1">
    <w:p w:rsidR="00723F37" w:rsidRDefault="00723F37" w:rsidP="00DE4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3F37" w:rsidRDefault="00723F37" w:rsidP="00DE4C0B">
      <w:pPr>
        <w:spacing w:after="0" w:line="240" w:lineRule="auto"/>
      </w:pPr>
      <w:r>
        <w:separator/>
      </w:r>
    </w:p>
  </w:footnote>
  <w:footnote w:type="continuationSeparator" w:id="1">
    <w:p w:rsidR="00723F37" w:rsidRDefault="00723F37" w:rsidP="00DE4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4C0B" w:rsidRPr="0033523B" w:rsidRDefault="00DE4C0B" w:rsidP="00DE4C0B">
    <w:pPr>
      <w:pStyle w:val="Header"/>
      <w:jc w:val="center"/>
      <w:rPr>
        <w:b/>
        <w:sz w:val="24"/>
        <w:szCs w:val="24"/>
      </w:rPr>
    </w:pPr>
    <w:r w:rsidRPr="0033523B">
      <w:rPr>
        <w:b/>
        <w:sz w:val="24"/>
        <w:szCs w:val="24"/>
      </w:rPr>
      <w:t xml:space="preserve">РЕЗУЛТАТИ </w:t>
    </w:r>
    <w:r w:rsidR="00162EB4">
      <w:rPr>
        <w:b/>
        <w:sz w:val="24"/>
        <w:szCs w:val="24"/>
        <w:lang/>
      </w:rPr>
      <w:t>ПИСМЕНОГ</w:t>
    </w:r>
    <w:r w:rsidRPr="0033523B">
      <w:rPr>
        <w:b/>
        <w:sz w:val="24"/>
        <w:szCs w:val="24"/>
        <w:lang w:val="en-US"/>
      </w:rPr>
      <w:t xml:space="preserve"> </w:t>
    </w:r>
    <w:r w:rsidR="00162EB4">
      <w:rPr>
        <w:b/>
        <w:sz w:val="24"/>
        <w:szCs w:val="24"/>
        <w:lang/>
      </w:rPr>
      <w:t xml:space="preserve">ИСПИТА </w:t>
    </w:r>
    <w:r w:rsidRPr="0033523B">
      <w:rPr>
        <w:b/>
        <w:sz w:val="24"/>
        <w:szCs w:val="24"/>
      </w:rPr>
      <w:t>ИЗ СИСТЕМА МЕНАЏМЕНТА ЗДРАВЉА И БЕЗБЕДНОСТИ НА РАДУ_2019/202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99544E"/>
    <w:multiLevelType w:val="hybridMultilevel"/>
    <w:tmpl w:val="D3808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28277E"/>
    <w:multiLevelType w:val="hybridMultilevel"/>
    <w:tmpl w:val="D98418D4"/>
    <w:lvl w:ilvl="0" w:tplc="662ACD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86043D"/>
    <w:multiLevelType w:val="hybridMultilevel"/>
    <w:tmpl w:val="83BE7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757055"/>
    <w:multiLevelType w:val="hybridMultilevel"/>
    <w:tmpl w:val="CD70C14C"/>
    <w:lvl w:ilvl="0" w:tplc="DCD44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3"/>
  </w:num>
  <w:num w:numId="5">
    <w:abstractNumId w:val="3"/>
  </w:num>
  <w:num w:numId="6">
    <w:abstractNumId w:val="3"/>
    <w:lvlOverride w:ilvl="0">
      <w:startOverride w:val="5"/>
    </w:lvlOverride>
  </w:num>
  <w:num w:numId="7">
    <w:abstractNumId w:val="2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cwNzI0NDE3s7QwMDBQ0lEKTi0uzszPAykwrAUAVk5gDywAAAA="/>
  </w:docVars>
  <w:rsids>
    <w:rsidRoot w:val="00DE4C0B"/>
    <w:rsid w:val="00001A1E"/>
    <w:rsid w:val="00005AD7"/>
    <w:rsid w:val="00021048"/>
    <w:rsid w:val="00022612"/>
    <w:rsid w:val="00024003"/>
    <w:rsid w:val="0002760C"/>
    <w:rsid w:val="00031FEE"/>
    <w:rsid w:val="00035CB9"/>
    <w:rsid w:val="00040BCE"/>
    <w:rsid w:val="000459AA"/>
    <w:rsid w:val="00051C07"/>
    <w:rsid w:val="00055024"/>
    <w:rsid w:val="000559F9"/>
    <w:rsid w:val="00055EA6"/>
    <w:rsid w:val="00061DC5"/>
    <w:rsid w:val="00063777"/>
    <w:rsid w:val="0006500C"/>
    <w:rsid w:val="0007127E"/>
    <w:rsid w:val="000730DB"/>
    <w:rsid w:val="00086323"/>
    <w:rsid w:val="000874F4"/>
    <w:rsid w:val="0009086B"/>
    <w:rsid w:val="00095F56"/>
    <w:rsid w:val="000974C4"/>
    <w:rsid w:val="000A3F91"/>
    <w:rsid w:val="000A578C"/>
    <w:rsid w:val="000B06AD"/>
    <w:rsid w:val="000C4114"/>
    <w:rsid w:val="000C43CF"/>
    <w:rsid w:val="000C6DD3"/>
    <w:rsid w:val="000D0042"/>
    <w:rsid w:val="000E3A32"/>
    <w:rsid w:val="000E66D2"/>
    <w:rsid w:val="000F2B97"/>
    <w:rsid w:val="00107224"/>
    <w:rsid w:val="001225FB"/>
    <w:rsid w:val="00127A52"/>
    <w:rsid w:val="00127EFB"/>
    <w:rsid w:val="00132025"/>
    <w:rsid w:val="00136487"/>
    <w:rsid w:val="00144807"/>
    <w:rsid w:val="001502A1"/>
    <w:rsid w:val="00156659"/>
    <w:rsid w:val="001572C0"/>
    <w:rsid w:val="00162EB4"/>
    <w:rsid w:val="001701A8"/>
    <w:rsid w:val="0017168E"/>
    <w:rsid w:val="00172AE1"/>
    <w:rsid w:val="00175B98"/>
    <w:rsid w:val="00181B2C"/>
    <w:rsid w:val="001846AC"/>
    <w:rsid w:val="00185490"/>
    <w:rsid w:val="001A4C95"/>
    <w:rsid w:val="001A58AC"/>
    <w:rsid w:val="001A78A8"/>
    <w:rsid w:val="001A7A6B"/>
    <w:rsid w:val="001B002A"/>
    <w:rsid w:val="001B1E4A"/>
    <w:rsid w:val="001B1ECE"/>
    <w:rsid w:val="001C1DFF"/>
    <w:rsid w:val="001C1ED1"/>
    <w:rsid w:val="001C24E5"/>
    <w:rsid w:val="001C4422"/>
    <w:rsid w:val="001C558C"/>
    <w:rsid w:val="001D1569"/>
    <w:rsid w:val="001D5B50"/>
    <w:rsid w:val="001E7CC3"/>
    <w:rsid w:val="001E7EE6"/>
    <w:rsid w:val="001F310D"/>
    <w:rsid w:val="001F3CA2"/>
    <w:rsid w:val="001F5085"/>
    <w:rsid w:val="001F5648"/>
    <w:rsid w:val="00205126"/>
    <w:rsid w:val="00207579"/>
    <w:rsid w:val="002129AF"/>
    <w:rsid w:val="00215A9D"/>
    <w:rsid w:val="00222140"/>
    <w:rsid w:val="00222A13"/>
    <w:rsid w:val="00226CDD"/>
    <w:rsid w:val="00231D29"/>
    <w:rsid w:val="00231E51"/>
    <w:rsid w:val="0023602E"/>
    <w:rsid w:val="00241E80"/>
    <w:rsid w:val="00245EA9"/>
    <w:rsid w:val="00263BFA"/>
    <w:rsid w:val="00263CE2"/>
    <w:rsid w:val="0027110D"/>
    <w:rsid w:val="00273E3E"/>
    <w:rsid w:val="00287C20"/>
    <w:rsid w:val="0029470F"/>
    <w:rsid w:val="00296450"/>
    <w:rsid w:val="002A2FF8"/>
    <w:rsid w:val="002B3DFD"/>
    <w:rsid w:val="002C0B32"/>
    <w:rsid w:val="002C3729"/>
    <w:rsid w:val="002C4C7F"/>
    <w:rsid w:val="002C5998"/>
    <w:rsid w:val="002F0324"/>
    <w:rsid w:val="002F3196"/>
    <w:rsid w:val="002F6235"/>
    <w:rsid w:val="002F7577"/>
    <w:rsid w:val="00300AC6"/>
    <w:rsid w:val="003027FD"/>
    <w:rsid w:val="00306174"/>
    <w:rsid w:val="00306392"/>
    <w:rsid w:val="00306737"/>
    <w:rsid w:val="00320FDE"/>
    <w:rsid w:val="0032117C"/>
    <w:rsid w:val="00321FDF"/>
    <w:rsid w:val="003234E5"/>
    <w:rsid w:val="003346BC"/>
    <w:rsid w:val="0033523B"/>
    <w:rsid w:val="00335CA0"/>
    <w:rsid w:val="00340140"/>
    <w:rsid w:val="00351EC3"/>
    <w:rsid w:val="003551CD"/>
    <w:rsid w:val="00355B8C"/>
    <w:rsid w:val="00360BDA"/>
    <w:rsid w:val="00364E42"/>
    <w:rsid w:val="00380643"/>
    <w:rsid w:val="00383E0A"/>
    <w:rsid w:val="00385308"/>
    <w:rsid w:val="003876EF"/>
    <w:rsid w:val="00387EBB"/>
    <w:rsid w:val="0039118D"/>
    <w:rsid w:val="0039229F"/>
    <w:rsid w:val="00392D84"/>
    <w:rsid w:val="0039530E"/>
    <w:rsid w:val="00397AFB"/>
    <w:rsid w:val="003A01FA"/>
    <w:rsid w:val="003A0A62"/>
    <w:rsid w:val="003A1F13"/>
    <w:rsid w:val="003A3745"/>
    <w:rsid w:val="003B0DD2"/>
    <w:rsid w:val="003B1596"/>
    <w:rsid w:val="003B16E5"/>
    <w:rsid w:val="003B6D9C"/>
    <w:rsid w:val="003C28AD"/>
    <w:rsid w:val="003D04E6"/>
    <w:rsid w:val="003D122C"/>
    <w:rsid w:val="003D1EBA"/>
    <w:rsid w:val="003D2676"/>
    <w:rsid w:val="003D5227"/>
    <w:rsid w:val="003D7A17"/>
    <w:rsid w:val="003E1875"/>
    <w:rsid w:val="003E4D41"/>
    <w:rsid w:val="003E770D"/>
    <w:rsid w:val="00401ABF"/>
    <w:rsid w:val="004023F8"/>
    <w:rsid w:val="00404970"/>
    <w:rsid w:val="00407FEF"/>
    <w:rsid w:val="00410F2E"/>
    <w:rsid w:val="0043414B"/>
    <w:rsid w:val="00443CA0"/>
    <w:rsid w:val="00451A47"/>
    <w:rsid w:val="004564A3"/>
    <w:rsid w:val="00457E61"/>
    <w:rsid w:val="004609CF"/>
    <w:rsid w:val="0046199F"/>
    <w:rsid w:val="0046271B"/>
    <w:rsid w:val="00470AE4"/>
    <w:rsid w:val="0047108B"/>
    <w:rsid w:val="00471AA4"/>
    <w:rsid w:val="004834D8"/>
    <w:rsid w:val="004837B0"/>
    <w:rsid w:val="00487C9B"/>
    <w:rsid w:val="00492CF3"/>
    <w:rsid w:val="00493EC1"/>
    <w:rsid w:val="004956E6"/>
    <w:rsid w:val="00497D8F"/>
    <w:rsid w:val="004A10D4"/>
    <w:rsid w:val="004A3F6F"/>
    <w:rsid w:val="004A4406"/>
    <w:rsid w:val="004B306F"/>
    <w:rsid w:val="004B386F"/>
    <w:rsid w:val="004B7DDE"/>
    <w:rsid w:val="004B7EAE"/>
    <w:rsid w:val="004C3602"/>
    <w:rsid w:val="004C4CDF"/>
    <w:rsid w:val="004D37B7"/>
    <w:rsid w:val="004D4334"/>
    <w:rsid w:val="004D6CD3"/>
    <w:rsid w:val="004E49A7"/>
    <w:rsid w:val="004E63D6"/>
    <w:rsid w:val="004E6DD7"/>
    <w:rsid w:val="005011C2"/>
    <w:rsid w:val="00501862"/>
    <w:rsid w:val="005033C5"/>
    <w:rsid w:val="0050575F"/>
    <w:rsid w:val="00506A6E"/>
    <w:rsid w:val="00507AED"/>
    <w:rsid w:val="00510494"/>
    <w:rsid w:val="00510CB9"/>
    <w:rsid w:val="00512FC4"/>
    <w:rsid w:val="00514B1F"/>
    <w:rsid w:val="00514F58"/>
    <w:rsid w:val="0052125B"/>
    <w:rsid w:val="00521357"/>
    <w:rsid w:val="005218BC"/>
    <w:rsid w:val="00523A1E"/>
    <w:rsid w:val="005251B9"/>
    <w:rsid w:val="00525F44"/>
    <w:rsid w:val="005279C3"/>
    <w:rsid w:val="00532C9C"/>
    <w:rsid w:val="00532D15"/>
    <w:rsid w:val="00550253"/>
    <w:rsid w:val="0055224D"/>
    <w:rsid w:val="005540E0"/>
    <w:rsid w:val="00555EAA"/>
    <w:rsid w:val="00556E4F"/>
    <w:rsid w:val="005605ED"/>
    <w:rsid w:val="00567904"/>
    <w:rsid w:val="00570E6A"/>
    <w:rsid w:val="00571669"/>
    <w:rsid w:val="00572019"/>
    <w:rsid w:val="0057425C"/>
    <w:rsid w:val="005745A5"/>
    <w:rsid w:val="00576ECE"/>
    <w:rsid w:val="00582791"/>
    <w:rsid w:val="00584445"/>
    <w:rsid w:val="00586483"/>
    <w:rsid w:val="00587151"/>
    <w:rsid w:val="0059537C"/>
    <w:rsid w:val="00597B76"/>
    <w:rsid w:val="005A2EA0"/>
    <w:rsid w:val="005B5BA6"/>
    <w:rsid w:val="005C001C"/>
    <w:rsid w:val="005C4056"/>
    <w:rsid w:val="005C6C29"/>
    <w:rsid w:val="005D410B"/>
    <w:rsid w:val="005E4CD3"/>
    <w:rsid w:val="005F3229"/>
    <w:rsid w:val="00600198"/>
    <w:rsid w:val="006011F7"/>
    <w:rsid w:val="0061302C"/>
    <w:rsid w:val="006151B2"/>
    <w:rsid w:val="00615DBD"/>
    <w:rsid w:val="00640394"/>
    <w:rsid w:val="00657D05"/>
    <w:rsid w:val="0066279E"/>
    <w:rsid w:val="00664675"/>
    <w:rsid w:val="00677437"/>
    <w:rsid w:val="00677EF9"/>
    <w:rsid w:val="006862A8"/>
    <w:rsid w:val="00693335"/>
    <w:rsid w:val="006939C7"/>
    <w:rsid w:val="00694AF5"/>
    <w:rsid w:val="00696BF5"/>
    <w:rsid w:val="006A4DCD"/>
    <w:rsid w:val="006A6718"/>
    <w:rsid w:val="006B5DCD"/>
    <w:rsid w:val="006B65DD"/>
    <w:rsid w:val="006C4A3D"/>
    <w:rsid w:val="006C6485"/>
    <w:rsid w:val="006C761C"/>
    <w:rsid w:val="006D0267"/>
    <w:rsid w:val="006D61B0"/>
    <w:rsid w:val="006D6F9A"/>
    <w:rsid w:val="006D7D28"/>
    <w:rsid w:val="006E2569"/>
    <w:rsid w:val="006F1247"/>
    <w:rsid w:val="006F3964"/>
    <w:rsid w:val="006F3BAE"/>
    <w:rsid w:val="006F44AF"/>
    <w:rsid w:val="006F6250"/>
    <w:rsid w:val="006F69D5"/>
    <w:rsid w:val="006F6D60"/>
    <w:rsid w:val="006F74AF"/>
    <w:rsid w:val="007174BA"/>
    <w:rsid w:val="00723F37"/>
    <w:rsid w:val="0072508A"/>
    <w:rsid w:val="00732867"/>
    <w:rsid w:val="007336A0"/>
    <w:rsid w:val="00740602"/>
    <w:rsid w:val="00741A2B"/>
    <w:rsid w:val="00742497"/>
    <w:rsid w:val="007426B7"/>
    <w:rsid w:val="00746552"/>
    <w:rsid w:val="007568A8"/>
    <w:rsid w:val="00756DAE"/>
    <w:rsid w:val="00782D31"/>
    <w:rsid w:val="00782EAA"/>
    <w:rsid w:val="0078423E"/>
    <w:rsid w:val="007909BB"/>
    <w:rsid w:val="007935C1"/>
    <w:rsid w:val="007B15A4"/>
    <w:rsid w:val="007B1C3C"/>
    <w:rsid w:val="007B3D85"/>
    <w:rsid w:val="007D4688"/>
    <w:rsid w:val="007D7A4A"/>
    <w:rsid w:val="007D7E73"/>
    <w:rsid w:val="007F470D"/>
    <w:rsid w:val="007F5B77"/>
    <w:rsid w:val="007F5B92"/>
    <w:rsid w:val="007F7AE9"/>
    <w:rsid w:val="0080346D"/>
    <w:rsid w:val="008034C7"/>
    <w:rsid w:val="00815F80"/>
    <w:rsid w:val="008204D7"/>
    <w:rsid w:val="00823752"/>
    <w:rsid w:val="00827A66"/>
    <w:rsid w:val="00833A09"/>
    <w:rsid w:val="00835DAE"/>
    <w:rsid w:val="00844AB4"/>
    <w:rsid w:val="00855B2C"/>
    <w:rsid w:val="0086365A"/>
    <w:rsid w:val="00866CA4"/>
    <w:rsid w:val="00875141"/>
    <w:rsid w:val="0087583A"/>
    <w:rsid w:val="00877B5B"/>
    <w:rsid w:val="00880A59"/>
    <w:rsid w:val="00884DED"/>
    <w:rsid w:val="00884E85"/>
    <w:rsid w:val="008917BC"/>
    <w:rsid w:val="008A2831"/>
    <w:rsid w:val="008B0D08"/>
    <w:rsid w:val="008B15CC"/>
    <w:rsid w:val="008B7010"/>
    <w:rsid w:val="008C4501"/>
    <w:rsid w:val="008D1174"/>
    <w:rsid w:val="008D538F"/>
    <w:rsid w:val="008E178E"/>
    <w:rsid w:val="008E35C3"/>
    <w:rsid w:val="008F005D"/>
    <w:rsid w:val="008F2386"/>
    <w:rsid w:val="008F2491"/>
    <w:rsid w:val="00900E40"/>
    <w:rsid w:val="009026F3"/>
    <w:rsid w:val="00911586"/>
    <w:rsid w:val="00920125"/>
    <w:rsid w:val="00925964"/>
    <w:rsid w:val="009307BF"/>
    <w:rsid w:val="00940103"/>
    <w:rsid w:val="00951779"/>
    <w:rsid w:val="00962847"/>
    <w:rsid w:val="00962AB3"/>
    <w:rsid w:val="009641BA"/>
    <w:rsid w:val="0096644E"/>
    <w:rsid w:val="00967C8A"/>
    <w:rsid w:val="00973B3B"/>
    <w:rsid w:val="009821D5"/>
    <w:rsid w:val="00982633"/>
    <w:rsid w:val="009839E2"/>
    <w:rsid w:val="009849C0"/>
    <w:rsid w:val="00985392"/>
    <w:rsid w:val="0098648A"/>
    <w:rsid w:val="009902E8"/>
    <w:rsid w:val="009915CD"/>
    <w:rsid w:val="009940DC"/>
    <w:rsid w:val="009958CA"/>
    <w:rsid w:val="009A4B85"/>
    <w:rsid w:val="009A5361"/>
    <w:rsid w:val="009A6AAB"/>
    <w:rsid w:val="009B1008"/>
    <w:rsid w:val="009B15A0"/>
    <w:rsid w:val="009B2A89"/>
    <w:rsid w:val="009B308B"/>
    <w:rsid w:val="009C4583"/>
    <w:rsid w:val="009C612E"/>
    <w:rsid w:val="009D483F"/>
    <w:rsid w:val="009F40FB"/>
    <w:rsid w:val="009F4C5E"/>
    <w:rsid w:val="009F793A"/>
    <w:rsid w:val="00A00410"/>
    <w:rsid w:val="00A05849"/>
    <w:rsid w:val="00A06C28"/>
    <w:rsid w:val="00A10E70"/>
    <w:rsid w:val="00A12DF2"/>
    <w:rsid w:val="00A15E59"/>
    <w:rsid w:val="00A22074"/>
    <w:rsid w:val="00A25225"/>
    <w:rsid w:val="00A27BB0"/>
    <w:rsid w:val="00A34224"/>
    <w:rsid w:val="00A3556C"/>
    <w:rsid w:val="00A37745"/>
    <w:rsid w:val="00A416D3"/>
    <w:rsid w:val="00A44E6F"/>
    <w:rsid w:val="00A45182"/>
    <w:rsid w:val="00A50B2E"/>
    <w:rsid w:val="00A53F5E"/>
    <w:rsid w:val="00A556DC"/>
    <w:rsid w:val="00A57052"/>
    <w:rsid w:val="00A64C79"/>
    <w:rsid w:val="00A723DF"/>
    <w:rsid w:val="00A75F7D"/>
    <w:rsid w:val="00A8299F"/>
    <w:rsid w:val="00A82B97"/>
    <w:rsid w:val="00A92BE8"/>
    <w:rsid w:val="00A97951"/>
    <w:rsid w:val="00AA0DBF"/>
    <w:rsid w:val="00AA149C"/>
    <w:rsid w:val="00AA3784"/>
    <w:rsid w:val="00AA49EC"/>
    <w:rsid w:val="00AB1802"/>
    <w:rsid w:val="00AB3B60"/>
    <w:rsid w:val="00AB5095"/>
    <w:rsid w:val="00AC0379"/>
    <w:rsid w:val="00AC1795"/>
    <w:rsid w:val="00AC2535"/>
    <w:rsid w:val="00AD04CB"/>
    <w:rsid w:val="00AD3BB3"/>
    <w:rsid w:val="00AD50D0"/>
    <w:rsid w:val="00AD5187"/>
    <w:rsid w:val="00AF26E0"/>
    <w:rsid w:val="00AF3AE2"/>
    <w:rsid w:val="00AF4686"/>
    <w:rsid w:val="00B127DD"/>
    <w:rsid w:val="00B21618"/>
    <w:rsid w:val="00B24726"/>
    <w:rsid w:val="00B33270"/>
    <w:rsid w:val="00B34DAB"/>
    <w:rsid w:val="00B5004D"/>
    <w:rsid w:val="00B505E2"/>
    <w:rsid w:val="00B56C73"/>
    <w:rsid w:val="00B576A5"/>
    <w:rsid w:val="00B6380F"/>
    <w:rsid w:val="00B67283"/>
    <w:rsid w:val="00B71B65"/>
    <w:rsid w:val="00B909CF"/>
    <w:rsid w:val="00B90D25"/>
    <w:rsid w:val="00B94480"/>
    <w:rsid w:val="00B979CE"/>
    <w:rsid w:val="00BA28B5"/>
    <w:rsid w:val="00BA3D55"/>
    <w:rsid w:val="00BB4DD3"/>
    <w:rsid w:val="00BB5210"/>
    <w:rsid w:val="00BC1777"/>
    <w:rsid w:val="00BC3DE0"/>
    <w:rsid w:val="00BC790C"/>
    <w:rsid w:val="00BD5ABD"/>
    <w:rsid w:val="00C03FF0"/>
    <w:rsid w:val="00C078A1"/>
    <w:rsid w:val="00C1198D"/>
    <w:rsid w:val="00C166FE"/>
    <w:rsid w:val="00C30D2D"/>
    <w:rsid w:val="00C30E64"/>
    <w:rsid w:val="00C31F81"/>
    <w:rsid w:val="00C445D4"/>
    <w:rsid w:val="00C44CA8"/>
    <w:rsid w:val="00C57B58"/>
    <w:rsid w:val="00C60EBE"/>
    <w:rsid w:val="00C637AB"/>
    <w:rsid w:val="00C66B76"/>
    <w:rsid w:val="00C67F74"/>
    <w:rsid w:val="00C7158A"/>
    <w:rsid w:val="00C71D02"/>
    <w:rsid w:val="00C71D3E"/>
    <w:rsid w:val="00C7546F"/>
    <w:rsid w:val="00C838B6"/>
    <w:rsid w:val="00C876D4"/>
    <w:rsid w:val="00C9046E"/>
    <w:rsid w:val="00CB49BA"/>
    <w:rsid w:val="00CB6128"/>
    <w:rsid w:val="00CB7C5F"/>
    <w:rsid w:val="00CC3402"/>
    <w:rsid w:val="00CC5465"/>
    <w:rsid w:val="00CC6A41"/>
    <w:rsid w:val="00CD2EEC"/>
    <w:rsid w:val="00CD30EA"/>
    <w:rsid w:val="00CD5B79"/>
    <w:rsid w:val="00CE3AF6"/>
    <w:rsid w:val="00CE7379"/>
    <w:rsid w:val="00CF1905"/>
    <w:rsid w:val="00D112FE"/>
    <w:rsid w:val="00D127C5"/>
    <w:rsid w:val="00D16D43"/>
    <w:rsid w:val="00D21125"/>
    <w:rsid w:val="00D27045"/>
    <w:rsid w:val="00D30587"/>
    <w:rsid w:val="00D444C1"/>
    <w:rsid w:val="00D56C7D"/>
    <w:rsid w:val="00D5734E"/>
    <w:rsid w:val="00D61653"/>
    <w:rsid w:val="00D61A66"/>
    <w:rsid w:val="00D62B15"/>
    <w:rsid w:val="00D77937"/>
    <w:rsid w:val="00D82B8D"/>
    <w:rsid w:val="00D90D8E"/>
    <w:rsid w:val="00DA1021"/>
    <w:rsid w:val="00DA3806"/>
    <w:rsid w:val="00DA4320"/>
    <w:rsid w:val="00DA5FB6"/>
    <w:rsid w:val="00DB491C"/>
    <w:rsid w:val="00DB6CB1"/>
    <w:rsid w:val="00DB77DA"/>
    <w:rsid w:val="00DC3724"/>
    <w:rsid w:val="00DC39A8"/>
    <w:rsid w:val="00DC6F10"/>
    <w:rsid w:val="00DC7E03"/>
    <w:rsid w:val="00DD2ADB"/>
    <w:rsid w:val="00DE4C0B"/>
    <w:rsid w:val="00DE7072"/>
    <w:rsid w:val="00DF6E3B"/>
    <w:rsid w:val="00E0166A"/>
    <w:rsid w:val="00E0207F"/>
    <w:rsid w:val="00E04CE4"/>
    <w:rsid w:val="00E05731"/>
    <w:rsid w:val="00E13162"/>
    <w:rsid w:val="00E166A0"/>
    <w:rsid w:val="00E2512F"/>
    <w:rsid w:val="00E252DE"/>
    <w:rsid w:val="00E327D8"/>
    <w:rsid w:val="00E32DD8"/>
    <w:rsid w:val="00E50A15"/>
    <w:rsid w:val="00E53F23"/>
    <w:rsid w:val="00E55B95"/>
    <w:rsid w:val="00E714A8"/>
    <w:rsid w:val="00E72F0E"/>
    <w:rsid w:val="00E76C52"/>
    <w:rsid w:val="00E80B48"/>
    <w:rsid w:val="00E8183E"/>
    <w:rsid w:val="00E81E23"/>
    <w:rsid w:val="00E8235E"/>
    <w:rsid w:val="00E85AD5"/>
    <w:rsid w:val="00EA5272"/>
    <w:rsid w:val="00EB460F"/>
    <w:rsid w:val="00EB66CF"/>
    <w:rsid w:val="00EC3904"/>
    <w:rsid w:val="00EC5A99"/>
    <w:rsid w:val="00EC60D3"/>
    <w:rsid w:val="00EC6960"/>
    <w:rsid w:val="00ED07F1"/>
    <w:rsid w:val="00EE103B"/>
    <w:rsid w:val="00EE1919"/>
    <w:rsid w:val="00EE24A2"/>
    <w:rsid w:val="00EE4583"/>
    <w:rsid w:val="00EE597A"/>
    <w:rsid w:val="00EF1BDD"/>
    <w:rsid w:val="00EF2A5D"/>
    <w:rsid w:val="00EF3822"/>
    <w:rsid w:val="00EF69A7"/>
    <w:rsid w:val="00F1248E"/>
    <w:rsid w:val="00F15C30"/>
    <w:rsid w:val="00F16A07"/>
    <w:rsid w:val="00F175A5"/>
    <w:rsid w:val="00F17601"/>
    <w:rsid w:val="00F3061F"/>
    <w:rsid w:val="00F3112F"/>
    <w:rsid w:val="00F36201"/>
    <w:rsid w:val="00F36C73"/>
    <w:rsid w:val="00F42543"/>
    <w:rsid w:val="00F4285E"/>
    <w:rsid w:val="00F479B9"/>
    <w:rsid w:val="00F50DC6"/>
    <w:rsid w:val="00F51CD4"/>
    <w:rsid w:val="00F55BB3"/>
    <w:rsid w:val="00F60766"/>
    <w:rsid w:val="00F6188B"/>
    <w:rsid w:val="00F6342A"/>
    <w:rsid w:val="00F63DA5"/>
    <w:rsid w:val="00F7440F"/>
    <w:rsid w:val="00F935A2"/>
    <w:rsid w:val="00F93A7C"/>
    <w:rsid w:val="00F9528B"/>
    <w:rsid w:val="00F9687F"/>
    <w:rsid w:val="00FA2757"/>
    <w:rsid w:val="00FA7169"/>
    <w:rsid w:val="00FB1E2B"/>
    <w:rsid w:val="00FB2439"/>
    <w:rsid w:val="00FB6A43"/>
    <w:rsid w:val="00FB78FB"/>
    <w:rsid w:val="00FC1690"/>
    <w:rsid w:val="00FC7365"/>
    <w:rsid w:val="00FD4817"/>
    <w:rsid w:val="00FD604D"/>
    <w:rsid w:val="00FD7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2831"/>
    <w:pPr>
      <w:spacing w:after="200" w:line="276" w:lineRule="auto"/>
      <w:jc w:val="left"/>
    </w:pPr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512FC4"/>
    <w:pPr>
      <w:keepNext/>
      <w:keepLines/>
      <w:pBdr>
        <w:bottom w:val="none" w:sz="0" w:space="0" w:color="auto"/>
      </w:pBdr>
      <w:tabs>
        <w:tab w:val="left" w:pos="0"/>
      </w:tabs>
      <w:spacing w:before="240" w:after="240"/>
      <w:ind w:left="180"/>
      <w:contextualSpacing w:val="0"/>
      <w:jc w:val="center"/>
      <w:outlineLvl w:val="0"/>
    </w:pPr>
    <w:rPr>
      <w:rFonts w:ascii="Cambria" w:eastAsiaTheme="minorHAnsi" w:hAnsi="Cambria" w:cs="Tahoma"/>
      <w:b/>
      <w:color w:val="auto"/>
      <w:spacing w:val="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512FC4"/>
    <w:pPr>
      <w:keepNext/>
      <w:spacing w:before="480" w:after="300"/>
      <w:outlineLvl w:val="1"/>
    </w:pPr>
    <w:rPr>
      <w:rFonts w:ascii="Cambria" w:hAnsi="Cambria" w:cs="Arial"/>
      <w:b/>
      <w:bCs/>
      <w:iCs/>
      <w:szCs w:val="28"/>
    </w:rPr>
  </w:style>
  <w:style w:type="paragraph" w:styleId="Heading3">
    <w:name w:val="heading 3"/>
    <w:basedOn w:val="Subtitle"/>
    <w:next w:val="Normal"/>
    <w:link w:val="Heading3Char"/>
    <w:autoRedefine/>
    <w:uiPriority w:val="9"/>
    <w:unhideWhenUsed/>
    <w:qFormat/>
    <w:rsid w:val="00512FC4"/>
    <w:pPr>
      <w:keepNext/>
      <w:keepLines/>
      <w:numPr>
        <w:ilvl w:val="0"/>
      </w:numPr>
      <w:spacing w:before="560" w:after="360"/>
      <w:outlineLvl w:val="2"/>
    </w:pPr>
    <w:rPr>
      <w:rFonts w:ascii="Cambria" w:hAnsi="Cambria" w:cs="Tahoma"/>
      <w:bCs/>
      <w:i w:val="0"/>
      <w:iCs w:val="0"/>
      <w:color w:val="auto"/>
      <w:spacing w:val="0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12FC4"/>
    <w:pPr>
      <w:keepNext/>
      <w:spacing w:before="240" w:after="60"/>
      <w:jc w:val="center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2FC4"/>
    <w:rPr>
      <w:rFonts w:ascii="Cambria" w:eastAsiaTheme="majorEastAsia" w:hAnsi="Cambria" w:cs="Tahoma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FC4"/>
    <w:rPr>
      <w:rFonts w:asciiTheme="majorHAnsi" w:eastAsiaTheme="minorEastAsia" w:hAnsiTheme="majorHAnsi" w:cstheme="minorBidi"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512FC4"/>
    <w:rPr>
      <w:rFonts w:ascii="Cambria" w:hAnsi="Cambria" w:cs="Arial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12FC4"/>
    <w:rPr>
      <w:rFonts w:ascii="Cambria" w:hAnsi="Cambria" w:cs="Tahoma"/>
      <w:b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12FC4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2F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2FC4"/>
    <w:pPr>
      <w:spacing w:before="120" w:after="3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12FC4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2FC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tyle1">
    <w:name w:val="Style1"/>
    <w:basedOn w:val="Normal"/>
    <w:qFormat/>
    <w:rsid w:val="00D61A66"/>
    <w:rPr>
      <w:rFonts w:ascii="Adobe Garamond Pro" w:hAnsi="Adobe Garamond Pro"/>
      <w:szCs w:val="20"/>
    </w:rPr>
  </w:style>
  <w:style w:type="paragraph" w:customStyle="1" w:styleId="Style2">
    <w:name w:val="Style2"/>
    <w:basedOn w:val="Normal"/>
    <w:next w:val="Normal"/>
    <w:qFormat/>
    <w:rsid w:val="00D61A66"/>
    <w:pPr>
      <w:spacing w:line="480" w:lineRule="auto"/>
    </w:pPr>
    <w:rPr>
      <w:rFonts w:ascii="Adobe Garamond Pro" w:hAnsi="Adobe Garamond Pro"/>
    </w:rPr>
  </w:style>
  <w:style w:type="paragraph" w:customStyle="1" w:styleId="a">
    <w:name w:val="ТЕКСТ"/>
    <w:basedOn w:val="Normal"/>
    <w:qFormat/>
    <w:rsid w:val="00F6188B"/>
    <w:pPr>
      <w:jc w:val="both"/>
    </w:pPr>
    <w:rPr>
      <w:rFonts w:ascii="Times New Roman" w:eastAsia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E4C0B"/>
    <w:pPr>
      <w:ind w:left="720"/>
      <w:contextualSpacing/>
    </w:pPr>
  </w:style>
  <w:style w:type="table" w:styleId="TableGrid">
    <w:name w:val="Table Grid"/>
    <w:basedOn w:val="TableNormal"/>
    <w:uiPriority w:val="59"/>
    <w:rsid w:val="0007127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Mira</cp:lastModifiedBy>
  <cp:revision>3</cp:revision>
  <dcterms:created xsi:type="dcterms:W3CDTF">2020-01-13T15:37:00Z</dcterms:created>
  <dcterms:modified xsi:type="dcterms:W3CDTF">2020-01-13T15:48:00Z</dcterms:modified>
</cp:coreProperties>
</file>